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3291e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16457e-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2152e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60761e-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37:16Z</dcterms:created>
  <dcterms:modified xsi:type="dcterms:W3CDTF">2025-06-17T13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